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083766" w14:textId="73FF29CC" w:rsidR="00030EE3" w:rsidRPr="00777091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1380FDD4" w14:textId="7B5B9206" w:rsidR="00612AAC" w:rsidRPr="00777091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ПРИЈАВ</w:t>
      </w:r>
      <w:r w:rsidR="00F927AD"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А</w:t>
      </w:r>
    </w:p>
    <w:p w14:paraId="60B700FF" w14:textId="77777777" w:rsidR="00612AAC" w:rsidRPr="00777091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621E681" w14:textId="386BC712" w:rsidR="0006100F" w:rsidRPr="00777091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 ПОДНОСИОЦА ПРИЈАВЕ</w:t>
      </w:r>
      <w:r w:rsidR="0006100F" w:rsidRPr="00777091">
        <w:tab/>
      </w:r>
    </w:p>
    <w:p w14:paraId="21987719" w14:textId="6D03F19A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lang w:val="sr-Cyrl-CS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174995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174995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улиц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C10A73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дреса електронске поште - email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98547FA" w14:textId="5EE15567" w:rsidR="0006100F" w:rsidRPr="00777091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174995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174995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174995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улиц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174995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  <w:proofErr w:type="spellEnd"/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48B22B53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BA25CA" w:rsidRPr="00174995" w14:paraId="357878EA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DF82C85" w14:textId="56C4B45E" w:rsidR="00BA25CA" w:rsidRPr="00BA25CA" w:rsidRDefault="00BA25CA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3485602" w14:textId="77777777" w:rsidR="00BA25CA" w:rsidRDefault="00BA25CA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6C7FD04" w14:textId="77777777" w:rsidR="00BA25CA" w:rsidRDefault="00BA25CA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Број катастарске парцела и катастарска општина</w:t>
            </w:r>
          </w:p>
          <w:p w14:paraId="04D0B4A6" w14:textId="5BD07291" w:rsidR="00BA25CA" w:rsidRPr="00BA25CA" w:rsidRDefault="00BA25CA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5AEFEF9" w14:textId="77777777" w:rsidR="00BA25CA" w:rsidRPr="00174995" w:rsidRDefault="00BA25CA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F443234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Тип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означ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777091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CDEDD43" w:rsidR="00675765" w:rsidRPr="00777091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5524E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 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5327CDDC" w14:textId="3574FD2D" w:rsidR="0014373C" w:rsidRPr="0014373C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373C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1 МЕРЕ ЗА КОЈЕ СЕ ПРИЈАВЉУЈЕТЕ</w:t>
      </w:r>
    </w:p>
    <w:p w14:paraId="71EA991F" w14:textId="4A525230" w:rsidR="004F36FD" w:rsidRPr="004F36FD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4F36F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>ПОРОДИЧНЕ КУЋЕ</w:t>
      </w:r>
    </w:p>
    <w:p w14:paraId="0C259479" w14:textId="02008B20" w:rsidR="000E3BDF" w:rsidRPr="000E3BDF" w:rsidRDefault="000E3BDF" w:rsidP="002F7814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има право да се пријави за једну појединачну меру из тач. 1)-</w:t>
      </w:r>
      <w:r w:rsidR="00025ADB">
        <w:rPr>
          <w:rFonts w:ascii="Times New Roman" w:eastAsia="Times New Roman" w:hAnsi="Times New Roman" w:cs="Times New Roman"/>
          <w:sz w:val="24"/>
          <w:szCs w:val="24"/>
          <w:lang w:val="en-US"/>
        </w:rPr>
        <w:t>5</w:t>
      </w:r>
      <w:r w:rsidR="00025ADB">
        <w:rPr>
          <w:rFonts w:ascii="Times New Roman" w:eastAsia="Times New Roman" w:hAnsi="Times New Roman" w:cs="Times New Roman"/>
          <w:sz w:val="24"/>
          <w:szCs w:val="24"/>
          <w:lang w:val="sr-Cyrl-CS"/>
        </w:rPr>
        <w:t>),</w:t>
      </w:r>
      <w:r w:rsidR="00025ADB">
        <w:rPr>
          <w:rFonts w:ascii="Times New Roman" w:eastAsia="Times New Roman" w:hAnsi="Times New Roman" w:cs="Times New Roman"/>
          <w:sz w:val="24"/>
          <w:szCs w:val="24"/>
          <w:lang w:val="en-US"/>
        </w:rPr>
        <w:t>7</w:t>
      </w: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и </w:t>
      </w:r>
      <w:r w:rsidR="00025ADB">
        <w:rPr>
          <w:rFonts w:ascii="Times New Roman" w:eastAsia="Times New Roman" w:hAnsi="Times New Roman" w:cs="Times New Roman"/>
          <w:sz w:val="24"/>
          <w:szCs w:val="24"/>
          <w:lang w:val="en-US"/>
        </w:rPr>
        <w:t>8</w:t>
      </w: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ли</w:t>
      </w: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максимално две појединачне мере из тач. 1)-</w:t>
      </w:r>
      <w:r w:rsidR="00025ADB">
        <w:rPr>
          <w:rFonts w:ascii="Times New Roman" w:eastAsia="Times New Roman" w:hAnsi="Times New Roman" w:cs="Times New Roman"/>
          <w:sz w:val="24"/>
          <w:szCs w:val="24"/>
          <w:lang w:val="en-US"/>
        </w:rPr>
        <w:t>5</w:t>
      </w: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4E74959" w14:textId="02D7C06E" w:rsidR="002F7814" w:rsidRPr="00777091" w:rsidRDefault="00025ADB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0" w:name="_Hlk145668329"/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Мере под тач.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6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9</w:t>
      </w:r>
      <w:r w:rsidR="00C041E1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) се не убрајају у појединачне мере</w:t>
      </w:r>
      <w:r w:rsidR="00356B0F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C041E1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ер нису предвиђене за самосталну примену.</w:t>
      </w:r>
      <w:bookmarkEnd w:id="0"/>
    </w:p>
    <w:p w14:paraId="4A2724AC" w14:textId="16D9DCD1" w:rsidR="006E0396" w:rsidRPr="00777091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</w:t>
      </w:r>
      <w:r w:rsidR="005F2BA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>осим</w:t>
      </w:r>
      <w:r w:rsidR="00205DB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205DB4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 к</w:t>
      </w:r>
      <w:r w:rsidR="00CB325F">
        <w:rPr>
          <w:rFonts w:ascii="Times New Roman" w:eastAsia="Times New Roman" w:hAnsi="Times New Roman" w:cs="Times New Roman"/>
          <w:sz w:val="24"/>
          <w:szCs w:val="24"/>
          <w:lang w:val="sr-Cyrl-CS"/>
        </w:rPr>
        <w:t>ад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80%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0BA90C1D" w14:textId="0F57AC7D" w:rsidR="005C12AC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bookmarkStart w:id="1" w:name="_GoBack"/>
      <w:bookmarkEnd w:id="1"/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>Табела 1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29310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9310E" w:rsidRPr="0029310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ЗА ПОРОДИЧНЕ КУЋЕ</w:t>
      </w:r>
      <w:r w:rsidR="00FA0DD0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B22420" w14:paraId="1DA4C3D6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B22420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777091" w:rsidRPr="00B22420" w14:paraId="40345A11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48BA2CDC" w:rsidR="00675765" w:rsidRPr="00B22420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2944AC5E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2957D6E7" w:rsidR="00675765" w:rsidRPr="00B22420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41BCE9AA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1C20EE3B" w:rsidR="00C86291" w:rsidRPr="00B22420" w:rsidRDefault="00025AD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4</w:t>
            </w:r>
            <w:r w:rsidR="00C86291"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</w:p>
        </w:tc>
        <w:tc>
          <w:tcPr>
            <w:tcW w:w="7736" w:type="dxa"/>
          </w:tcPr>
          <w:p w14:paraId="25C99745" w14:textId="7D0C48DB" w:rsidR="00C86291" w:rsidRPr="00B22420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777091" w:rsidRPr="00B22420" w14:paraId="6368EA2F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B77632C" w:rsidR="0095725F" w:rsidRPr="00B22420" w:rsidRDefault="00025AD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5</w:t>
            </w:r>
            <w:r w:rsidR="0095725F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4D32E947" w:rsidR="0095725F" w:rsidRPr="00B22420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777091" w:rsidRPr="00B22420" w14:paraId="1D288A78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6401AD67" w:rsidR="00675765" w:rsidRPr="00B22420" w:rsidRDefault="00025AD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6</w:t>
            </w:r>
            <w:r w:rsidR="0095725F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352C2A20" w:rsidR="00675765" w:rsidRPr="00B22420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777091" w:rsidRPr="00B22420" w14:paraId="0872AB52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7F1A0EAB" w:rsidR="00A00A87" w:rsidRPr="00B22420" w:rsidDel="00A00A87" w:rsidRDefault="00025AD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7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B22420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777091" w:rsidRPr="00B22420" w14:paraId="1C16DFB2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2B595A99" w:rsidR="00A00A87" w:rsidRPr="00B22420" w:rsidRDefault="00025AD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8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B22420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proofErr w:type="gram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proofErr w:type="gram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</w:p>
        </w:tc>
      </w:tr>
      <w:tr w:rsidR="00FA63A6" w:rsidRPr="00B22420" w14:paraId="0203F37A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46976814" w:rsidR="00FA63A6" w:rsidRPr="00B22420" w:rsidRDefault="00025ADB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9</w:t>
            </w:r>
            <w:r w:rsidR="00FA63A6"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="00FA63A6"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B22420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2512B184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060EA9C4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04299AF" w14:textId="5F36D268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14:paraId="4DF12D52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241ED57F" w14:textId="172FED1E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14:paraId="6042C605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7761067C" w14:textId="66F05897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14:paraId="11D47F9F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4B623693" w14:textId="27D97C92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14:paraId="7B939612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5E6572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10AA97F0" w14:textId="78300B86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14:paraId="18218080" w14:textId="77777777" w:rsidR="000B3E12" w:rsidRPr="00777091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2E1174E9" w:rsidR="00C86291" w:rsidRDefault="00C86291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="00025ADB">
        <w:rPr>
          <w:rFonts w:ascii="Times New Roman" w:eastAsia="Times New Roman" w:hAnsi="Times New Roman" w:cs="Times New Roman"/>
          <w:sz w:val="20"/>
          <w:szCs w:val="20"/>
          <w:lang w:val="sr-Latn-CS"/>
        </w:rPr>
        <w:t>6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под тачком 4) или 5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7F6B10D3" w14:textId="64B4F6E1" w:rsidR="00CA16AA" w:rsidRPr="008655D6" w:rsidRDefault="00C86291" w:rsidP="003E477A">
      <w:pPr>
        <w:rPr>
          <w:rFonts w:ascii="Times New Roman" w:eastAsia="Times New Roman" w:hAnsi="Times New Roman" w:cs="Times New Roman"/>
          <w:sz w:val="20"/>
          <w:szCs w:val="20"/>
          <w:lang w:val="sr-Cyrl-CS"/>
        </w:rPr>
      </w:pPr>
      <w:r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25ADB" w:rsidRPr="008655D6">
        <w:rPr>
          <w:rFonts w:ascii="Times New Roman" w:eastAsia="Times New Roman" w:hAnsi="Times New Roman" w:cs="Times New Roman"/>
          <w:sz w:val="20"/>
          <w:szCs w:val="20"/>
          <w:lang w:val="en-US"/>
        </w:rPr>
        <w:t>9</w:t>
      </w:r>
      <w:r w:rsidR="00C51A4F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8655D6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8655D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8655D6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25ADB" w:rsidRPr="008655D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25ADB" w:rsidRPr="008655D6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25ADB" w:rsidRPr="008655D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25ADB" w:rsidRPr="008655D6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25ADB" w:rsidRPr="008655D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25ADB" w:rsidRPr="008655D6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25ADB" w:rsidRPr="008655D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25ADB" w:rsidRPr="008655D6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25ADB" w:rsidRPr="008655D6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gramStart"/>
      <w:r w:rsidR="003E477A" w:rsidRPr="008655D6">
        <w:rPr>
          <w:rFonts w:ascii="Times New Roman" w:eastAsia="Times New Roman" w:hAnsi="Times New Roman" w:cs="Times New Roman"/>
          <w:sz w:val="20"/>
          <w:szCs w:val="20"/>
        </w:rPr>
        <w:t>2</w:t>
      </w:r>
      <w:r w:rsidR="00025ADB" w:rsidRPr="008655D6">
        <w:rPr>
          <w:rFonts w:ascii="Times New Roman" w:eastAsia="Times New Roman" w:hAnsi="Times New Roman" w:cs="Times New Roman"/>
          <w:sz w:val="20"/>
          <w:szCs w:val="20"/>
        </w:rPr>
        <w:t>)</w:t>
      </w:r>
      <w:r w:rsidR="003E477A" w:rsidRPr="008655D6">
        <w:rPr>
          <w:rFonts w:ascii="Times New Roman" w:eastAsia="Times New Roman" w:hAnsi="Times New Roman" w:cs="Times New Roman"/>
          <w:sz w:val="20"/>
          <w:szCs w:val="20"/>
        </w:rPr>
        <w:t xml:space="preserve">, 3) </w:t>
      </w:r>
      <w:proofErr w:type="spellStart"/>
      <w:r w:rsidR="003E477A" w:rsidRPr="008655D6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3E477A" w:rsidRPr="008655D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3E477A" w:rsidRPr="008655D6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3E477A" w:rsidRPr="008655D6">
        <w:rPr>
          <w:rFonts w:ascii="Times New Roman" w:eastAsia="Times New Roman" w:hAnsi="Times New Roman" w:cs="Times New Roman"/>
          <w:sz w:val="20"/>
          <w:szCs w:val="20"/>
        </w:rPr>
        <w:t xml:space="preserve"> 6</w:t>
      </w:r>
      <w:r w:rsidR="000B3E12" w:rsidRPr="008655D6">
        <w:rPr>
          <w:rFonts w:ascii="Times New Roman" w:eastAsia="Times New Roman" w:hAnsi="Times New Roman" w:cs="Times New Roman"/>
          <w:sz w:val="20"/>
          <w:szCs w:val="20"/>
        </w:rPr>
        <w:t>)</w:t>
      </w:r>
      <w:r w:rsidR="00391658" w:rsidRPr="008655D6">
        <w:rPr>
          <w:rFonts w:ascii="Times New Roman" w:hAnsi="Times New Roman" w:cs="Times New Roman"/>
          <w:sz w:val="20"/>
          <w:szCs w:val="20"/>
          <w:lang w:val="sr-Cyrl-CS"/>
        </w:rPr>
        <w:t xml:space="preserve"> (за коју није могуће конкурисати самостално, већ искључиво уз неку од мера 4) или 5)), </w:t>
      </w:r>
      <w:r w:rsidR="003E477A" w:rsidRPr="008655D6">
        <w:rPr>
          <w:rFonts w:ascii="Times New Roman" w:eastAsia="Times New Roman" w:hAnsi="Times New Roman" w:cs="Times New Roman"/>
          <w:sz w:val="20"/>
          <w:szCs w:val="20"/>
          <w:lang w:val="ru-RU"/>
        </w:rPr>
        <w:t>за које је у складу са Прилогом 2.</w:t>
      </w:r>
      <w:proofErr w:type="gramEnd"/>
      <w:r w:rsidR="003E477A" w:rsidRPr="008655D6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неопходна израда техничке документације ради издавања акта којим се одобрава извођење радова</w:t>
      </w:r>
      <w:r w:rsidR="003E477A" w:rsidRPr="008655D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) </w:t>
      </w:r>
      <w:r w:rsidR="000B3E12" w:rsidRPr="008655D6">
        <w:rPr>
          <w:rFonts w:ascii="Times New Roman" w:eastAsia="Times New Roman" w:hAnsi="Times New Roman" w:cs="Times New Roman"/>
          <w:sz w:val="20"/>
          <w:szCs w:val="20"/>
        </w:rPr>
        <w:t xml:space="preserve">и у </w:t>
      </w:r>
      <w:proofErr w:type="spellStart"/>
      <w:r w:rsidR="000B3E12" w:rsidRPr="008655D6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8655D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8655D6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8655D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8655D6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845C96" w:rsidRPr="008655D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  <w:r w:rsidR="000B3E12" w:rsidRPr="008655D6">
        <w:rPr>
          <w:rFonts w:ascii="Times New Roman" w:hAnsi="Times New Roman" w:cs="Times New Roman"/>
          <w:sz w:val="20"/>
          <w:szCs w:val="20"/>
          <w:lang w:val="sr-Cyrl-CS"/>
        </w:rPr>
        <w:t xml:space="preserve"> </w:t>
      </w:r>
      <w:r w:rsidR="00D84402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5F2BA3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>8</w:t>
      </w:r>
      <w:r w:rsidR="00D84402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>0% бесповратних средстава ако се примењује са неком од наведених појединачних мера.</w:t>
      </w:r>
      <w:r w:rsidR="00FF7E73" w:rsidRPr="008655D6">
        <w:rPr>
          <w:rFonts w:ascii="Times New Roman" w:hAnsi="Times New Roman" w:cs="Times New Roman"/>
          <w:sz w:val="20"/>
          <w:szCs w:val="20"/>
        </w:rPr>
        <w:t xml:space="preserve"> </w:t>
      </w:r>
      <w:r w:rsidR="00FF7E73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FF7E73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.</w:t>
      </w:r>
      <w:r w:rsidR="00D84402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58E73C37" w14:textId="77777777" w:rsidR="00391658" w:rsidRDefault="00391658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70FF665F" w14:textId="3CC72691" w:rsidR="0068706D" w:rsidRPr="0068706D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68706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>СТАНОВИ</w:t>
      </w:r>
    </w:p>
    <w:p w14:paraId="120B3FC1" w14:textId="77777777" w:rsidR="00356B0F" w:rsidRDefault="00CA16AA" w:rsidP="00356B0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који станују у стану има право да се пријави за максимално </w:t>
      </w:r>
      <w:r w:rsidR="003E477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ве појединачне мере </w:t>
      </w:r>
      <w:r w:rsidR="00356B0F">
        <w:rPr>
          <w:rFonts w:ascii="Times New Roman" w:eastAsia="Times New Roman" w:hAnsi="Times New Roman" w:cs="Times New Roman"/>
          <w:sz w:val="24"/>
          <w:szCs w:val="24"/>
          <w:lang w:val="sr-Latn-RS"/>
        </w:rPr>
        <w:t>(</w:t>
      </w:r>
      <w:r w:rsidR="003E477A">
        <w:rPr>
          <w:rFonts w:ascii="Times New Roman" w:eastAsia="Times New Roman" w:hAnsi="Times New Roman" w:cs="Times New Roman"/>
          <w:sz w:val="24"/>
          <w:szCs w:val="24"/>
          <w:lang w:val="sr-Cyrl-CS"/>
        </w:rPr>
        <w:t>тач. 1)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</w:t>
      </w:r>
      <w:r w:rsidR="003E477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5)</w:t>
      </w:r>
      <w:r w:rsidR="00356B0F">
        <w:rPr>
          <w:rFonts w:ascii="Times New Roman" w:eastAsia="Times New Roman" w:hAnsi="Times New Roman" w:cs="Times New Roman"/>
          <w:sz w:val="24"/>
          <w:szCs w:val="24"/>
          <w:lang w:val="sr-Latn-RS"/>
        </w:rPr>
        <w:t>)</w:t>
      </w:r>
      <w:r w:rsidR="003E477A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37A9AB89" w14:textId="54998E34" w:rsidR="00EE44F0" w:rsidRDefault="003E477A" w:rsidP="00356B0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6) и 9</w:t>
      </w:r>
      <w:r w:rsidR="00EE44F0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) се не убрајају у појединачне мере јер нису предвиђене за самосталну примену</w:t>
      </w:r>
      <w:r w:rsidR="00EE44F0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6474FA42" w14:textId="46C55140" w:rsidR="00EE44F0" w:rsidRDefault="00EE44F0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Удео бесповратних средстава за примену појединачне мере/мера износи највише 50% од укупне вредности инвестиције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>, осим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 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>кад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80%</w:t>
      </w:r>
      <w:r w:rsidR="005F2BA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1CD2ACF4" w14:textId="1F1E0F9B" w:rsidR="0029310E" w:rsidRPr="00777091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29310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ЗА </w:t>
      </w:r>
      <w:r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СТАНОВЕ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B22420" w14:paraId="0C1A5CF1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B22420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29310E" w:rsidRPr="00B22420" w14:paraId="4D1BD11B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25595AF6" w14:textId="7B3CD70B" w:rsidR="0029310E" w:rsidRPr="00B22420" w:rsidRDefault="003E477A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29310E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00363E2" w14:textId="6A8884CA" w:rsidR="0029310E" w:rsidRPr="00B22420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29310E" w:rsidRPr="00B22420" w14:paraId="433C34A9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318D9EA8" w:rsidR="0029310E" w:rsidRPr="00B22420" w:rsidRDefault="003E477A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6</w:t>
            </w:r>
            <w:r w:rsidR="0029310E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7736" w:type="dxa"/>
          </w:tcPr>
          <w:p w14:paraId="78F7531B" w14:textId="125B1B9E" w:rsidR="0029310E" w:rsidRPr="00B22420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B22420" w14:paraId="11CE95AE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6741D610" w:rsidR="00B22420" w:rsidRPr="00B22420" w:rsidRDefault="003E477A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9</w:t>
            </w:r>
            <w:r w:rsidR="00B22420"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="00B22420"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B22420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50C5AD05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CCE48A5" w14:textId="452C7100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6FA50BD9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0D903099" w14:textId="428B385E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14:paraId="2167FB08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76151232" w14:textId="4372C2B4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14:paraId="6A96E0D6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6E3B0E0C" w14:textId="4CDAB1A0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14:paraId="1296E4C2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661D7178" w14:textId="49943D6C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14:paraId="13B799E0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3D77E8C2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C2933DE" w14:textId="7B596BD9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14:paraId="67E3D092" w14:textId="77777777" w:rsidR="003E477A" w:rsidRDefault="003E477A" w:rsidP="0043772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03692891" w14:textId="4B3165E2" w:rsidR="00437723" w:rsidRPr="00777091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="003E477A">
        <w:rPr>
          <w:rFonts w:ascii="Times New Roman" w:eastAsia="Times New Roman" w:hAnsi="Times New Roman" w:cs="Times New Roman"/>
          <w:sz w:val="20"/>
          <w:szCs w:val="20"/>
          <w:lang w:val="sr-Cyrl-RS"/>
        </w:rPr>
        <w:t>6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3E477A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ом под тачком 5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. Мера ће се суфинансирати са уделом до 50% бесповратних средстава ако се примењује са</w:t>
      </w:r>
      <w:r w:rsidR="003E477A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наведеном појединачном мером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. </w:t>
      </w:r>
    </w:p>
    <w:p w14:paraId="7E10D536" w14:textId="3CCCC446" w:rsidR="0029310E" w:rsidRPr="00777091" w:rsidRDefault="00437723" w:rsidP="0043772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3E477A">
        <w:rPr>
          <w:rFonts w:ascii="Times New Roman" w:eastAsia="Times New Roman" w:hAnsi="Times New Roman" w:cs="Times New Roman"/>
          <w:sz w:val="20"/>
          <w:szCs w:val="20"/>
          <w:lang w:val="sr-Cyrl-CS"/>
        </w:rPr>
        <w:t>9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DF663A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уколико корисник уз меру 5) конкурише и за меру 6) за коју је ускладу са Прилогом 2 неопходна израда техничке документације</w:t>
      </w:r>
      <w:r w:rsidR="00391658">
        <w:rPr>
          <w:rFonts w:ascii="Times New Roman" w:eastAsia="Times New Roman" w:hAnsi="Times New Roman" w:cs="Times New Roman"/>
          <w:sz w:val="20"/>
          <w:szCs w:val="20"/>
          <w:lang w:val="sr-Cyrl-RS"/>
        </w:rPr>
        <w:t>,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DF663A" w:rsidRPr="00E2536F">
        <w:rPr>
          <w:rFonts w:ascii="Times New Roman" w:eastAsia="Times New Roman" w:hAnsi="Times New Roman" w:cs="Times New Roman"/>
          <w:sz w:val="20"/>
          <w:szCs w:val="20"/>
          <w:lang w:val="ru-RU"/>
        </w:rPr>
        <w:t>ради издавања акта којим се одобрава извођење радова</w:t>
      </w:r>
      <w:r w:rsidR="00122FD9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Pr="00777091">
        <w:rPr>
          <w:lang w:val="sr-Cyrl-CS"/>
        </w:rPr>
        <w:t xml:space="preserve">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8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0% бесповратних средстава ако се примењује са </w:t>
      </w:r>
      <w:r w:rsidR="00356B0F">
        <w:rPr>
          <w:rFonts w:ascii="Times New Roman" w:eastAsia="Times New Roman" w:hAnsi="Times New Roman" w:cs="Times New Roman"/>
          <w:sz w:val="20"/>
          <w:szCs w:val="20"/>
          <w:lang w:val="sr-Cyrl-RS"/>
        </w:rPr>
        <w:t>наведеном мером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FF7E73" w:rsidRPr="00FF7E73">
        <w:rPr>
          <w:lang w:val="sr-Cyrl-CS"/>
        </w:rPr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</w:p>
    <w:p w14:paraId="037667FA" w14:textId="77777777" w:rsidR="00EE2ACD" w:rsidRPr="00777091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777091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ПАКЕТ МЕРА ЗА КОЈИ СЕ ПРИЈАВЉУЈЕТЕ </w:t>
      </w:r>
    </w:p>
    <w:p w14:paraId="1A3AFB11" w14:textId="6A5A8EBC" w:rsidR="00496203" w:rsidRPr="00777091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ји станују у </w:t>
      </w:r>
      <w:r w:rsidR="001232D4" w:rsidRPr="003D4A3E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породичним кућама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аво 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</w:t>
      </w:r>
      <w:r w:rsidR="00501A63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5F45B0CF" w:rsidR="00496203" w:rsidRPr="00777091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коју заокружи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</w:t>
      </w:r>
      <w:r w:rsidR="00DF663A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).</w:t>
      </w:r>
    </w:p>
    <w:p w14:paraId="20048C19" w14:textId="1CE9ED28" w:rsidR="00496203" w:rsidRPr="00777091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</w:t>
      </w:r>
      <w:r w:rsidR="00DF663A">
        <w:rPr>
          <w:rFonts w:ascii="Times New Roman" w:eastAsia="Times New Roman" w:hAnsi="Times New Roman" w:cs="Times New Roman"/>
          <w:sz w:val="24"/>
          <w:szCs w:val="24"/>
          <w:lang w:val="sr-Cyrl-CS"/>
        </w:rPr>
        <w:t>2), 3)</w:t>
      </w:r>
      <w:r w:rsidR="00356B0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6)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ју заокружи</w:t>
      </w:r>
      <w:r w:rsidR="00356B0F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="00356B0F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9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).</w:t>
      </w:r>
    </w:p>
    <w:p w14:paraId="54D9D43D" w14:textId="6E08FF19" w:rsidR="00FA0DD0" w:rsidRPr="00777091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 w:rsidR="0007423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  <w:t>ПРИЈАВА</w:t>
      </w:r>
      <w:r w:rsidR="00ED03A4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B22420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B22420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Pr="00B22420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766E9A6F" w14:textId="59DD8967" w:rsidR="00451C23" w:rsidRPr="00E87692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бухвата примену најмање две мере из тач. 1), 2) и 3)</w:t>
            </w:r>
            <w:r w:rsidR="00DB618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 примену</w:t>
            </w:r>
            <w:r w:rsidR="00DB618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ере из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тачке 10) 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 </w:t>
            </w:r>
          </w:p>
        </w:tc>
      </w:tr>
      <w:tr w:rsidR="00777091" w:rsidRPr="00B22420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B22420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B22420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777091" w:rsidRPr="00B22420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B22420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B22420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B22420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B22420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E87692" w:rsidRPr="00B22420" w14:paraId="3881E5B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CFC1C05" w14:textId="03E96B5A" w:rsidR="00E87692" w:rsidRPr="00B22420" w:rsidRDefault="008655D6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9</w:t>
            </w:r>
            <w:r w:rsidR="00E87692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B22420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E87692" w:rsidRPr="00B22420" w14:paraId="2170E385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13684021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E87692" w:rsidRPr="00B22420" w14:paraId="3FDCBD4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FFB89A8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E87692" w:rsidRPr="00B22420" w14:paraId="60796BE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E6F576B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E87692" w:rsidRPr="00B22420" w14:paraId="3D4FF07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6D24FE6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E87692" w:rsidRPr="00B22420" w14:paraId="346CC001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7A1FE3A2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E87692" w:rsidRPr="00B22420" w14:paraId="75F549EC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62587109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tr w:rsidR="00777091" w:rsidRPr="00B22420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B22420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B22420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B22420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79D11733"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</w:t>
            </w:r>
          </w:p>
        </w:tc>
      </w:tr>
      <w:tr w:rsidR="00777091" w:rsidRPr="00B22420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777091" w:rsidRPr="00B22420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146200FC" w:rsidR="00ED03A4" w:rsidRPr="00B22420" w:rsidRDefault="008655D6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</w:t>
            </w:r>
            <w:r w:rsidR="00ED03A4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65" w:type="dxa"/>
          </w:tcPr>
          <w:p w14:paraId="530F8541" w14:textId="61C8C8C9" w:rsidR="00ED03A4" w:rsidRPr="00B22420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777091" w:rsidRPr="00B22420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54FEF2DA" w:rsidR="004C602B" w:rsidRPr="00B22420" w:rsidRDefault="008655D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</w:t>
            </w:r>
            <w:r w:rsidR="004C602B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65" w:type="dxa"/>
          </w:tcPr>
          <w:p w14:paraId="379B65C1" w14:textId="6ECBAA86" w:rsidR="004C602B" w:rsidRPr="00B22420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777091" w:rsidRPr="00B22420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3F1A3EB8" w:rsidR="004C602B" w:rsidRPr="00B22420" w:rsidRDefault="008655D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</w:t>
            </w:r>
            <w:r w:rsidR="004C602B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FA0DD0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B22420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E87692" w:rsidRPr="00B22420" w14:paraId="273AF22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3CB231" w14:textId="22768AA4" w:rsidR="00E87692" w:rsidRPr="00B22420" w:rsidRDefault="008655D6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9</w:t>
            </w:r>
            <w:r w:rsidR="00E87692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B22420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E87692" w:rsidRPr="00B22420" w14:paraId="4D415C7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A10455A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E87692" w:rsidRPr="00B22420" w14:paraId="3C0571EF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4B23EB44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E87692" w:rsidRPr="00B22420" w14:paraId="33749F8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FB0FA07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E87692" w:rsidRPr="00B22420" w14:paraId="6D76F63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514F6232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E87692" w:rsidRPr="00B22420" w14:paraId="022A38F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21B08B8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E87692" w:rsidRPr="00B22420" w14:paraId="31510C5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F1AC700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tr w:rsidR="00777091" w:rsidRPr="00B22420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B22420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B22420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Pr="00B22420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Pr="00B22420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Pr="00B22420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48FF62E3" w:rsidR="00451C23" w:rsidRPr="00B22420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</w:t>
            </w:r>
            <w:r w:rsidR="000953CD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важећом законском регулативом</w:t>
            </w:r>
          </w:p>
        </w:tc>
      </w:tr>
      <w:tr w:rsidR="00777091" w:rsidRPr="00B22420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B22420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777091" w:rsidRPr="00B22420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B22420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0CFAA304" w:rsidR="00ED03A4" w:rsidRPr="00B22420" w:rsidRDefault="008655D6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</w:t>
            </w:r>
            <w:r w:rsidR="00ED03A4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65" w:type="dxa"/>
          </w:tcPr>
          <w:p w14:paraId="3FC6911B" w14:textId="1ACDA8B3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777091" w:rsidRPr="00B22420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3F659F08" w:rsidR="005C12AC" w:rsidRPr="00B22420" w:rsidRDefault="008655D6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</w:t>
            </w:r>
            <w:r w:rsidR="005C12AC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65" w:type="dxa"/>
          </w:tcPr>
          <w:p w14:paraId="2F1CDE15" w14:textId="5ECD90C0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777091" w:rsidRPr="00B22420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727AEC97" w:rsidR="004C602B" w:rsidRPr="00B22420" w:rsidRDefault="008655D6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6</w:t>
            </w:r>
            <w:r w:rsidR="005C12AC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B22420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777091" w:rsidRPr="00B22420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B22420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7818D505" w:rsidR="004C602B" w:rsidRPr="00B22420" w:rsidRDefault="008655D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5C12AC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65" w:type="dxa"/>
          </w:tcPr>
          <w:p w14:paraId="26BE95D9" w14:textId="4AEE15E1" w:rsidR="004C602B" w:rsidRPr="00B22420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777091" w:rsidRPr="00B22420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49496D8" w:rsidR="004C602B" w:rsidRPr="00B22420" w:rsidRDefault="008655D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5C12AC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65" w:type="dxa"/>
          </w:tcPr>
          <w:p w14:paraId="565DE1D0" w14:textId="2ACA3234" w:rsidR="004C602B" w:rsidRPr="00B22420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proofErr w:type="gram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proofErr w:type="gram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B22420" w:rsidRPr="00B22420" w14:paraId="20FF55CD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bookmarkStart w:id="2" w:name="_Hlk169527544"/>
          </w:p>
        </w:tc>
        <w:tc>
          <w:tcPr>
            <w:tcW w:w="810" w:type="dxa"/>
            <w:vAlign w:val="center"/>
          </w:tcPr>
          <w:p w14:paraId="213E7B50" w14:textId="4B59A031" w:rsidR="00B22420" w:rsidRPr="00B22420" w:rsidRDefault="008655D6" w:rsidP="00B2242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9</w:t>
            </w:r>
            <w:r w:rsidR="00B22420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B22420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712AC0C4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41C6A67" w14:textId="5866369F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00C21DB3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E662C67" w14:textId="131A8F69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14:paraId="7110083B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79C0B5EC" w14:textId="7B8266DC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14:paraId="1D25CD0E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60EDC830" w14:textId="23D7E74F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14:paraId="3B883688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FEB28C7" w14:textId="7CAE1851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14:paraId="6326119C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0CEAD741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8507E9B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315B74F" w14:textId="7FD68434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bookmarkEnd w:id="2"/>
    </w:tbl>
    <w:p w14:paraId="349331EA" w14:textId="77777777" w:rsidR="00496203" w:rsidRPr="00777091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1BF4E586" w:rsidR="00FA0DD0" w:rsidRPr="00777091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>6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неком од појединачних мера под тачком 4) или 5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14:paraId="6C8EA4FB" w14:textId="64D79F78" w:rsidR="00FA0DD0" w:rsidRPr="00777091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8655D6">
        <w:rPr>
          <w:rFonts w:ascii="Times New Roman" w:eastAsia="Times New Roman" w:hAnsi="Times New Roman" w:cs="Times New Roman"/>
          <w:sz w:val="20"/>
          <w:szCs w:val="20"/>
          <w:lang w:val="sr-Cyrl-CS"/>
        </w:rPr>
        <w:t>9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="008655D6">
        <w:rPr>
          <w:rFonts w:ascii="Times New Roman" w:eastAsia="Times New Roman" w:hAnsi="Times New Roman" w:cs="Times New Roman"/>
          <w:sz w:val="20"/>
          <w:szCs w:val="20"/>
        </w:rPr>
        <w:t>)</w:t>
      </w:r>
      <w:r w:rsid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>, 3</w:t>
      </w:r>
      <w:r w:rsidR="008655D6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="008655D6" w:rsidRPr="008655D6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8655D6" w:rsidRPr="008655D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8655D6" w:rsidRPr="008655D6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8655D6" w:rsidRPr="008655D6">
        <w:rPr>
          <w:rFonts w:ascii="Times New Roman" w:eastAsia="Times New Roman" w:hAnsi="Times New Roman" w:cs="Times New Roman"/>
          <w:sz w:val="20"/>
          <w:szCs w:val="20"/>
        </w:rPr>
        <w:t xml:space="preserve"> 6)</w:t>
      </w:r>
      <w:r w:rsidR="008655D6" w:rsidRPr="008655D6">
        <w:rPr>
          <w:rFonts w:ascii="Times New Roman" w:hAnsi="Times New Roman" w:cs="Times New Roman"/>
          <w:sz w:val="20"/>
          <w:szCs w:val="20"/>
          <w:lang w:val="sr-Cyrl-CS"/>
        </w:rPr>
        <w:t xml:space="preserve"> (за коју није могуће конкурисати самостално, већ искључиво уз неку од мера 4) или 5)), </w:t>
      </w:r>
      <w:r w:rsidR="008655D6" w:rsidRPr="008655D6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за које је </w:t>
      </w:r>
      <w:r w:rsidR="008655D6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у складу са Прилогом 2 </w:t>
      </w:r>
      <w:r w:rsidR="008655D6" w:rsidRPr="008655D6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неопходна израда техничке документације ради издавања акта којим се одобрава извођење радова</w:t>
      </w:r>
      <w:r w:rsidR="0015574A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8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0% бесповратних средстава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за све пакете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FF7E73" w:rsidRPr="00FF7E73"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3" w:name="_Hlk72263790"/>
    </w:p>
    <w:p w14:paraId="3BA8EC9D" w14:textId="3F6D4026" w:rsidR="008A0D35" w:rsidRPr="00777091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9038F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ОРОДИЧНЕ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946"/>
        <w:gridCol w:w="2078"/>
      </w:tblGrid>
      <w:tr w:rsidR="00777091" w:rsidRPr="00777091" w14:paraId="21EE49AD" w14:textId="77777777" w:rsidTr="00B01010">
        <w:tc>
          <w:tcPr>
            <w:tcW w:w="3275" w:type="pct"/>
          </w:tcPr>
          <w:p w14:paraId="5A8A160E" w14:textId="6EDF7BA9" w:rsidR="008A0D35" w:rsidRPr="00777091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 w:rsidR="00282D6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0E3BD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родичне куће/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а</w:t>
            </w:r>
            <w:r w:rsidR="00A00A87" w:rsidRPr="0077709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25" w:type="pct"/>
          </w:tcPr>
          <w:p w14:paraId="7E7CFAD0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777091" w14:paraId="78EAC382" w14:textId="77777777" w:rsidTr="00B01010">
        <w:tc>
          <w:tcPr>
            <w:tcW w:w="3275" w:type="pct"/>
          </w:tcPr>
          <w:p w14:paraId="3CE03BAD" w14:textId="28705349" w:rsidR="00650A2A" w:rsidRPr="009038F2" w:rsidRDefault="008A0D35" w:rsidP="003C33B6">
            <w:pPr>
              <w:rPr>
                <w:rFonts w:ascii="Times New Roman" w:hAnsi="Times New Roman" w:cs="Times New Roman"/>
                <w:lang w:val="sr-Cyrl-CS"/>
              </w:rPr>
            </w:pP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породичн</w:t>
            </w:r>
            <w:proofErr w:type="spellEnd"/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ј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кућ</w:t>
            </w:r>
            <w:proofErr w:type="spellEnd"/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стан</w:t>
            </w:r>
            <w:proofErr w:type="spellEnd"/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</w:t>
            </w:r>
          </w:p>
        </w:tc>
        <w:tc>
          <w:tcPr>
            <w:tcW w:w="1725" w:type="pct"/>
          </w:tcPr>
          <w:p w14:paraId="015E2C7A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Pr="00777091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7091" w:rsidRPr="00777091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427B34C5" w:rsidR="00771A21" w:rsidRPr="00777091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у погледу термичке изолације </w:t>
            </w:r>
            <w:r w:rsidR="009038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е куће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777091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7091" w:rsidRPr="00777091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3F0DAA44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8655D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</w:tr>
      <w:tr w:rsidR="00777091" w:rsidRPr="00777091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A49CD38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8655D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без термичк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7091" w:rsidRPr="00777091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777091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7091" w:rsidRPr="00777091" w14:paraId="695CDD09" w14:textId="77777777" w:rsidTr="0386A755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777091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CF3EE3C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6CF204F3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14:paraId="3820015C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777091" w:rsidRPr="00777091" w14:paraId="58949EDB" w14:textId="77777777" w:rsidTr="0386A755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777091" w:rsidRPr="00777091" w14:paraId="6B70B072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777091" w:rsidRPr="00777091" w14:paraId="100096F5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777091" w:rsidRPr="00777091" w14:paraId="460E7531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777091" w:rsidRPr="00777091" w14:paraId="52E1E092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E8593F2" w14:textId="6C14D8E5" w:rsidR="00ED03A4" w:rsidRPr="00777091" w:rsidRDefault="00771A21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1BE2479C" w14:textId="57E14637" w:rsidR="00ED03A4" w:rsidRPr="0077709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B01010" w:rsidRPr="00777091" w14:paraId="35A1610E" w14:textId="77777777" w:rsidTr="00FD6FF6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28C58FEA" w:rsidR="00B01010" w:rsidRPr="00777091" w:rsidRDefault="00B01010" w:rsidP="00356B0F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трошна в</w:t>
            </w:r>
            <w:r w:rsidR="00356B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ода за домаћинство се греје на (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 из тачке 8) која се односи на уградњу соларних колектора</w:t>
            </w:r>
            <w:r w:rsidR="00356B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(заокружити редни број) :</w:t>
            </w:r>
          </w:p>
        </w:tc>
      </w:tr>
      <w:tr w:rsidR="00B01010" w:rsidRPr="00777091" w14:paraId="463B7003" w14:textId="77777777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5F1895AF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B01010" w:rsidRPr="00777091" w14:paraId="7EADC7DF" w14:textId="77777777" w:rsidTr="00FD6FF6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B01010" w:rsidRPr="00777091" w14:paraId="18E2BCBB" w14:textId="77777777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B01010" w:rsidRPr="00777091" w14:paraId="23B2E059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B01010" w:rsidRPr="00777091" w14:paraId="0CE7C0E7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аљинско грејање</w:t>
            </w:r>
          </w:p>
        </w:tc>
      </w:tr>
      <w:tr w:rsidR="00B01010" w:rsidRPr="00777091" w14:paraId="3B8199F5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1E0118B" w14:textId="77777777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)</w:t>
            </w:r>
          </w:p>
          <w:p w14:paraId="7C0DE11A" w14:textId="77777777" w:rsidR="00B01010" w:rsidRPr="00777091" w:rsidRDefault="00B01010" w:rsidP="00FD6FF6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Pr="00777091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777091" w:rsidRPr="00777091" w14:paraId="435E6B5D" w14:textId="77777777" w:rsidTr="00E63938">
        <w:tc>
          <w:tcPr>
            <w:tcW w:w="9323" w:type="dxa"/>
          </w:tcPr>
          <w:p w14:paraId="28619A05" w14:textId="63B62482" w:rsidR="00916EC9" w:rsidRPr="00777091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ј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ој кући/стану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озор са дрвеним профилом </w:t>
            </w:r>
          </w:p>
        </w:tc>
      </w:tr>
      <w:tr w:rsidR="00E63938" w:rsidRPr="00777091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  <w:bookmarkEnd w:id="3"/>
    </w:tbl>
    <w:p w14:paraId="6E487101" w14:textId="77777777" w:rsidR="00B01010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2269A73E" w14:textId="77777777" w:rsidR="009B30B1" w:rsidRDefault="009B30B1" w:rsidP="008655D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4C3CE4C" w14:textId="77777777" w:rsidR="00356B0F" w:rsidRDefault="00030EE3" w:rsidP="008655D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Датум</w:t>
      </w:r>
      <w:proofErr w:type="spellEnd"/>
      <w:proofErr w:type="gramStart"/>
      <w:r w:rsidRPr="00777091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777091">
        <w:rPr>
          <w:rFonts w:ascii="Times New Roman" w:hAnsi="Times New Roman" w:cs="Times New Roman"/>
          <w:sz w:val="24"/>
          <w:szCs w:val="24"/>
        </w:rPr>
        <w:t>_______</w:t>
      </w:r>
      <w:r w:rsidR="00356B0F">
        <w:rPr>
          <w:rFonts w:ascii="Times New Roman" w:hAnsi="Times New Roman" w:cs="Times New Roman"/>
          <w:sz w:val="24"/>
          <w:szCs w:val="24"/>
          <w:lang w:val="sr-Cyrl-RS"/>
        </w:rPr>
        <w:t>___</w:t>
      </w:r>
      <w:r w:rsidRPr="00777091">
        <w:rPr>
          <w:rFonts w:ascii="Times New Roman" w:hAnsi="Times New Roman" w:cs="Times New Roman"/>
          <w:sz w:val="24"/>
          <w:szCs w:val="24"/>
        </w:rPr>
        <w:t>202</w:t>
      </w:r>
      <w:r w:rsidR="23C8C462" w:rsidRPr="00777091">
        <w:rPr>
          <w:rFonts w:ascii="Times New Roman" w:hAnsi="Times New Roman" w:cs="Times New Roman"/>
          <w:sz w:val="24"/>
          <w:szCs w:val="24"/>
          <w:lang w:val="sr-Latn-CS"/>
        </w:rPr>
        <w:t>4</w:t>
      </w:r>
      <w:r w:rsidRPr="00777091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="00356B0F">
        <w:rPr>
          <w:rFonts w:ascii="Times New Roman" w:hAnsi="Times New Roman" w:cs="Times New Roman"/>
          <w:sz w:val="24"/>
          <w:szCs w:val="24"/>
          <w:lang w:val="sr-Cyrl-RS"/>
        </w:rPr>
        <w:t>ине</w:t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="008655D6">
        <w:rPr>
          <w:lang w:val="sr-Cyrl-RS"/>
        </w:rPr>
        <w:tab/>
      </w:r>
      <w:r w:rsidR="008655D6">
        <w:rPr>
          <w:lang w:val="sr-Cyrl-RS"/>
        </w:rPr>
        <w:tab/>
      </w:r>
      <w:r w:rsidR="008655D6">
        <w:rPr>
          <w:lang w:val="sr-Cyrl-RS"/>
        </w:rPr>
        <w:tab/>
      </w:r>
      <w:r w:rsidR="008655D6">
        <w:rPr>
          <w:lang w:val="sr-Cyrl-RS"/>
        </w:rPr>
        <w:tab/>
      </w:r>
      <w:r w:rsidR="008655D6">
        <w:rPr>
          <w:lang w:val="sr-Cyrl-RS"/>
        </w:rPr>
        <w:tab/>
      </w:r>
      <w:r w:rsidRPr="00777091">
        <w:tab/>
      </w:r>
      <w:r w:rsidR="008655D6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</w:t>
      </w:r>
      <w:r w:rsidR="008655D6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8655D6"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14:paraId="42EC04EC" w14:textId="07631BC5" w:rsidR="00030EE3" w:rsidRPr="00777091" w:rsidRDefault="00356B0F" w:rsidP="008655D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     </w:t>
      </w:r>
      <w:r w:rsidR="008655D6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="00030EE3" w:rsidRPr="00777091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="00030EE3" w:rsidRPr="007770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0EE3" w:rsidRPr="00777091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="00030EE3" w:rsidRPr="007770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0EE3" w:rsidRPr="00777091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2A47CE3A" w14:textId="77777777" w:rsidR="00090D4F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</w:p>
    <w:p w14:paraId="421713ED" w14:textId="5227054C" w:rsidR="00CB7E8C" w:rsidRPr="00777091" w:rsidRDefault="008655D6" w:rsidP="008655D6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   </w:t>
      </w:r>
      <w:r w:rsidR="00356B0F"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030EE3" w:rsidRPr="00777091">
        <w:rPr>
          <w:rFonts w:ascii="Times New Roman" w:hAnsi="Times New Roman" w:cs="Times New Roman"/>
          <w:sz w:val="24"/>
          <w:szCs w:val="24"/>
        </w:rPr>
        <w:t>------------------------</w:t>
      </w:r>
      <w:r w:rsidR="00356B0F">
        <w:rPr>
          <w:rFonts w:ascii="Times New Roman" w:hAnsi="Times New Roman" w:cs="Times New Roman"/>
          <w:sz w:val="24"/>
          <w:szCs w:val="24"/>
        </w:rPr>
        <w:t>--</w:t>
      </w:r>
      <w:r w:rsidR="00356B0F">
        <w:rPr>
          <w:rFonts w:ascii="Times New Roman" w:hAnsi="Times New Roman" w:cs="Times New Roman"/>
          <w:sz w:val="24"/>
          <w:szCs w:val="24"/>
          <w:lang w:val="sr-Cyrl-RS"/>
        </w:rPr>
        <w:t>----------</w:t>
      </w:r>
      <w:r w:rsidR="00030EE3" w:rsidRPr="00777091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ACDB94" w14:textId="77777777" w:rsidR="001B001D" w:rsidRDefault="001B001D" w:rsidP="00CB7E8C">
      <w:pPr>
        <w:spacing w:after="0" w:line="240" w:lineRule="auto"/>
      </w:pPr>
      <w:r>
        <w:separator/>
      </w:r>
    </w:p>
  </w:endnote>
  <w:endnote w:type="continuationSeparator" w:id="0">
    <w:p w14:paraId="700BBEEA" w14:textId="77777777" w:rsidR="001B001D" w:rsidRDefault="001B001D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90DF0A" w14:textId="77777777" w:rsidR="001B001D" w:rsidRDefault="001B001D" w:rsidP="00CB7E8C">
      <w:pPr>
        <w:spacing w:after="0" w:line="240" w:lineRule="auto"/>
      </w:pPr>
      <w:r>
        <w:separator/>
      </w:r>
    </w:p>
  </w:footnote>
  <w:footnote w:type="continuationSeparator" w:id="0">
    <w:p w14:paraId="48D8CC77" w14:textId="77777777" w:rsidR="001B001D" w:rsidRDefault="001B001D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25ADB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B001D"/>
    <w:rsid w:val="001C42A9"/>
    <w:rsid w:val="001D54C8"/>
    <w:rsid w:val="001D5DAB"/>
    <w:rsid w:val="001E01C0"/>
    <w:rsid w:val="001F600E"/>
    <w:rsid w:val="0020470D"/>
    <w:rsid w:val="00205DB4"/>
    <w:rsid w:val="0021336A"/>
    <w:rsid w:val="00213A2F"/>
    <w:rsid w:val="00215AAC"/>
    <w:rsid w:val="00224C4F"/>
    <w:rsid w:val="00266B51"/>
    <w:rsid w:val="00282D6D"/>
    <w:rsid w:val="0029310E"/>
    <w:rsid w:val="002B31BC"/>
    <w:rsid w:val="002B5978"/>
    <w:rsid w:val="002C788C"/>
    <w:rsid w:val="002D1A13"/>
    <w:rsid w:val="002D234C"/>
    <w:rsid w:val="002D37E0"/>
    <w:rsid w:val="002F7814"/>
    <w:rsid w:val="003239CB"/>
    <w:rsid w:val="00356B0F"/>
    <w:rsid w:val="00370499"/>
    <w:rsid w:val="00391658"/>
    <w:rsid w:val="003967AD"/>
    <w:rsid w:val="003A361B"/>
    <w:rsid w:val="003A3B83"/>
    <w:rsid w:val="003C33B6"/>
    <w:rsid w:val="003D49C5"/>
    <w:rsid w:val="003D4A3E"/>
    <w:rsid w:val="003D67B7"/>
    <w:rsid w:val="003E04AB"/>
    <w:rsid w:val="003E477A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77C0E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0312E"/>
    <w:rsid w:val="0080696B"/>
    <w:rsid w:val="00810731"/>
    <w:rsid w:val="00811065"/>
    <w:rsid w:val="00814F24"/>
    <w:rsid w:val="00845A80"/>
    <w:rsid w:val="00845C96"/>
    <w:rsid w:val="008524A5"/>
    <w:rsid w:val="008655D6"/>
    <w:rsid w:val="00871655"/>
    <w:rsid w:val="00882D11"/>
    <w:rsid w:val="008868D5"/>
    <w:rsid w:val="008A0ADF"/>
    <w:rsid w:val="008A0D35"/>
    <w:rsid w:val="008A4175"/>
    <w:rsid w:val="008E040E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30B1"/>
    <w:rsid w:val="009B4BCA"/>
    <w:rsid w:val="009B7494"/>
    <w:rsid w:val="009E1035"/>
    <w:rsid w:val="009E2DD9"/>
    <w:rsid w:val="009F25E7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53200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25CA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965AE"/>
    <w:rsid w:val="00DA40E3"/>
    <w:rsid w:val="00DA53D4"/>
    <w:rsid w:val="00DA7892"/>
    <w:rsid w:val="00DB6182"/>
    <w:rsid w:val="00DB67CD"/>
    <w:rsid w:val="00DB6D75"/>
    <w:rsid w:val="00DD5660"/>
    <w:rsid w:val="00DE4C76"/>
    <w:rsid w:val="00DF060B"/>
    <w:rsid w:val="00DF24FD"/>
    <w:rsid w:val="00DF663A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86A755"/>
    <w:rsid w:val="05D5ADFB"/>
    <w:rsid w:val="0A3F0064"/>
    <w:rsid w:val="0CC9C0FA"/>
    <w:rsid w:val="0CF3EE3C"/>
    <w:rsid w:val="0D4AD42B"/>
    <w:rsid w:val="0DC84258"/>
    <w:rsid w:val="12830216"/>
    <w:rsid w:val="1811ECC9"/>
    <w:rsid w:val="1848E618"/>
    <w:rsid w:val="2151C2F9"/>
    <w:rsid w:val="23C8C462"/>
    <w:rsid w:val="24B4ED0D"/>
    <w:rsid w:val="24BB2B4D"/>
    <w:rsid w:val="26191FBA"/>
    <w:rsid w:val="34F6954E"/>
    <w:rsid w:val="36ED7C73"/>
    <w:rsid w:val="41B3304A"/>
    <w:rsid w:val="4B6A482A"/>
    <w:rsid w:val="4DE8B5F4"/>
    <w:rsid w:val="4E6F551D"/>
    <w:rsid w:val="4FA57769"/>
    <w:rsid w:val="513119C2"/>
    <w:rsid w:val="515037E7"/>
    <w:rsid w:val="55392C5F"/>
    <w:rsid w:val="5844E3D6"/>
    <w:rsid w:val="63A9797B"/>
    <w:rsid w:val="658B0D7B"/>
    <w:rsid w:val="68D9086B"/>
    <w:rsid w:val="6CF204F3"/>
    <w:rsid w:val="720170B4"/>
    <w:rsid w:val="76BD7AD7"/>
    <w:rsid w:val="790AA855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B70399-CF56-45AD-AE7C-EF1454C575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7B68C8-0BF8-4C6A-89A4-C92ED5CA5A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60</Words>
  <Characters>10605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iki</cp:lastModifiedBy>
  <cp:revision>2</cp:revision>
  <cp:lastPrinted>2024-10-10T07:56:00Z</cp:lastPrinted>
  <dcterms:created xsi:type="dcterms:W3CDTF">2024-10-10T08:00:00Z</dcterms:created>
  <dcterms:modified xsi:type="dcterms:W3CDTF">2024-10-10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